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511513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76A257DC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D118A95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34FE531E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1BC76956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C20CE00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218BB3F6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0783B5AB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2DD17AB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56E1DDF3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320CA385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29EA02E7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117E2CBD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308719D1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9F62185" w14:textId="77777777" w:rsidR="000D716E" w:rsidRPr="00A37E5A" w:rsidRDefault="000D716E" w:rsidP="000D716E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ECEN 429: Introduction to Digital Systems Design Laboratory</w:t>
      </w:r>
    </w:p>
    <w:p w14:paraId="0270C6CF" w14:textId="77777777" w:rsidR="000D716E" w:rsidRPr="00A37E5A" w:rsidRDefault="000D716E" w:rsidP="000D716E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North Carolina Agricultural and Technical State University</w:t>
      </w:r>
    </w:p>
    <w:p w14:paraId="3B879E5C" w14:textId="77777777" w:rsidR="000D716E" w:rsidRPr="00A37E5A" w:rsidRDefault="000D716E" w:rsidP="000D716E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Department of Electrical and Computer Engineering</w:t>
      </w:r>
    </w:p>
    <w:p w14:paraId="5CD2FAE0" w14:textId="30BBBAA2" w:rsidR="000D716E" w:rsidRDefault="000D716E" w:rsidP="000D716E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reddie Boadu</w:t>
      </w:r>
      <w:r w:rsidRPr="00A37E5A">
        <w:rPr>
          <w:rFonts w:asciiTheme="majorBidi" w:hAnsiTheme="majorBidi" w:cstheme="majorBidi"/>
        </w:rPr>
        <w:t xml:space="preserve"> (Reporter)</w:t>
      </w:r>
    </w:p>
    <w:p w14:paraId="2CF3A521" w14:textId="0936FCCF" w:rsidR="000D716E" w:rsidRPr="00A37E5A" w:rsidRDefault="000D716E" w:rsidP="000D716E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ike Umelo (Partner)</w:t>
      </w:r>
    </w:p>
    <w:p w14:paraId="24EF50D9" w14:textId="79E67CEE" w:rsidR="000D716E" w:rsidRPr="00A37E5A" w:rsidRDefault="002558F6" w:rsidP="000D716E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pril </w:t>
      </w:r>
      <w:r w:rsidR="003F642C">
        <w:rPr>
          <w:rFonts w:asciiTheme="majorBidi" w:hAnsiTheme="majorBidi" w:cstheme="majorBidi"/>
        </w:rPr>
        <w:t>16</w:t>
      </w:r>
      <w:r w:rsidR="000D716E">
        <w:rPr>
          <w:rFonts w:asciiTheme="majorBidi" w:hAnsiTheme="majorBidi" w:cstheme="majorBidi"/>
        </w:rPr>
        <w:t>, 2020</w:t>
      </w:r>
    </w:p>
    <w:p w14:paraId="0BFD56C6" w14:textId="2FF17D2E" w:rsidR="000D716E" w:rsidRDefault="000D716E" w:rsidP="000D716E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Pre Lab #</w:t>
      </w:r>
      <w:r w:rsidR="003F642C">
        <w:rPr>
          <w:rFonts w:asciiTheme="majorBidi" w:hAnsiTheme="majorBidi" w:cstheme="majorBidi"/>
        </w:rPr>
        <w:t>10</w:t>
      </w:r>
    </w:p>
    <w:p w14:paraId="10F6976A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5F1B7ACC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3C42D447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AD67E68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1BC5B16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71FF25D8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45BBAEA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2E1E8F21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565C2F2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0BF4B594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5E6A550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3C60D0E5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93AAB12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0AC1AF21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3683372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0F8A6792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BB406A2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546F5057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D69EB21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736E1C70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245F184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304F4679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C4F4A8C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38EBDEB6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BCBBDB7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239E7E6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2825B43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3DF40B15" w14:textId="77777777" w:rsidR="000D716E" w:rsidRPr="00A37E5A" w:rsidRDefault="000D716E" w:rsidP="000D716E">
      <w:pPr>
        <w:spacing w:line="360" w:lineRule="auto"/>
        <w:rPr>
          <w:rFonts w:asciiTheme="majorBidi" w:hAnsiTheme="majorBidi" w:cstheme="majorBidi"/>
          <w:b/>
        </w:rPr>
      </w:pPr>
      <w:r w:rsidRPr="00A37E5A">
        <w:rPr>
          <w:rFonts w:asciiTheme="majorBidi" w:hAnsiTheme="majorBidi" w:cstheme="majorBidi"/>
          <w:b/>
        </w:rPr>
        <w:t>Introduction</w:t>
      </w:r>
    </w:p>
    <w:p w14:paraId="5659F420" w14:textId="2376B8F5" w:rsidR="000D716E" w:rsidRDefault="000D716E" w:rsidP="000D716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 w:rsidR="00D423DD">
        <w:rPr>
          <w:rFonts w:asciiTheme="majorBidi" w:hAnsiTheme="majorBidi" w:cstheme="majorBidi"/>
        </w:rPr>
        <w:t>This prelab deals with doing vending machines.</w:t>
      </w:r>
      <w:r w:rsidR="00B24635">
        <w:rPr>
          <w:rFonts w:asciiTheme="majorBidi" w:hAnsiTheme="majorBidi" w:cstheme="majorBidi"/>
        </w:rPr>
        <w:t xml:space="preserve"> </w:t>
      </w:r>
    </w:p>
    <w:p w14:paraId="53F7651D" w14:textId="77777777" w:rsidR="000D716E" w:rsidRDefault="000D716E" w:rsidP="000D716E">
      <w:pPr>
        <w:rPr>
          <w:rFonts w:asciiTheme="majorBidi" w:hAnsiTheme="majorBidi" w:cstheme="majorBidi"/>
        </w:rPr>
      </w:pPr>
    </w:p>
    <w:p w14:paraId="54EEDC2E" w14:textId="77777777" w:rsidR="000D716E" w:rsidRDefault="000D716E" w:rsidP="000D716E">
      <w:pPr>
        <w:rPr>
          <w:rFonts w:asciiTheme="majorBidi" w:hAnsiTheme="majorBidi" w:cstheme="majorBidi"/>
        </w:rPr>
      </w:pPr>
    </w:p>
    <w:p w14:paraId="0FC685B2" w14:textId="77777777" w:rsidR="000D716E" w:rsidRDefault="000D716E" w:rsidP="000D716E">
      <w:pPr>
        <w:rPr>
          <w:rFonts w:asciiTheme="majorBidi" w:hAnsiTheme="majorBidi" w:cstheme="majorBidi"/>
        </w:rPr>
      </w:pPr>
    </w:p>
    <w:p w14:paraId="4E03B2DD" w14:textId="77777777" w:rsidR="000D716E" w:rsidRPr="00A37E5A" w:rsidRDefault="000D716E" w:rsidP="000D716E">
      <w:pPr>
        <w:spacing w:line="360" w:lineRule="auto"/>
        <w:rPr>
          <w:rFonts w:asciiTheme="majorBidi" w:hAnsiTheme="majorBidi" w:cstheme="majorBidi"/>
          <w:b/>
        </w:rPr>
      </w:pPr>
      <w:r w:rsidRPr="00A37E5A">
        <w:rPr>
          <w:rFonts w:asciiTheme="majorBidi" w:hAnsiTheme="majorBidi" w:cstheme="majorBidi"/>
          <w:b/>
        </w:rPr>
        <w:t>Background, Design Solution and Results</w:t>
      </w:r>
    </w:p>
    <w:p w14:paraId="35A696DD" w14:textId="544A0F42" w:rsidR="007B5344" w:rsidRDefault="000D716E" w:rsidP="00EB2E3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  <w:t>This prelab provides</w:t>
      </w:r>
      <w:r w:rsidR="002D17B4">
        <w:rPr>
          <w:rFonts w:asciiTheme="majorBidi" w:hAnsiTheme="majorBidi" w:cstheme="majorBidi"/>
        </w:rPr>
        <w:t xml:space="preserve"> </w:t>
      </w:r>
      <w:r w:rsidR="007468EE">
        <w:rPr>
          <w:rFonts w:asciiTheme="majorBidi" w:hAnsiTheme="majorBidi" w:cstheme="majorBidi"/>
        </w:rPr>
        <w:t xml:space="preserve">use insight into how a vending machine would work on the boards and what it entails in terms of the </w:t>
      </w:r>
      <w:r w:rsidR="008E76D1">
        <w:rPr>
          <w:rFonts w:asciiTheme="majorBidi" w:hAnsiTheme="majorBidi" w:cstheme="majorBidi"/>
        </w:rPr>
        <w:t>vhdl system</w:t>
      </w:r>
      <w:r w:rsidR="00CA0946">
        <w:rPr>
          <w:rFonts w:asciiTheme="majorBidi" w:hAnsiTheme="majorBidi" w:cstheme="majorBidi"/>
        </w:rPr>
        <w:t>.</w:t>
      </w:r>
      <w:r w:rsidR="001A5F95">
        <w:rPr>
          <w:rFonts w:asciiTheme="majorBidi" w:hAnsiTheme="majorBidi" w:cstheme="majorBidi"/>
        </w:rPr>
        <w:t xml:space="preserve"> </w:t>
      </w:r>
    </w:p>
    <w:p w14:paraId="52D2C627" w14:textId="77777777" w:rsidR="001A5F95" w:rsidRDefault="001A5F95" w:rsidP="00EB2E30">
      <w:pPr>
        <w:rPr>
          <w:rFonts w:asciiTheme="majorBidi" w:hAnsiTheme="majorBidi" w:cstheme="majorBidi"/>
        </w:rPr>
      </w:pPr>
    </w:p>
    <w:p w14:paraId="3B2B05F8" w14:textId="77777777" w:rsidR="000D716E" w:rsidRDefault="000D716E" w:rsidP="000D716E">
      <w:pPr>
        <w:rPr>
          <w:rFonts w:asciiTheme="majorBidi" w:hAnsiTheme="majorBidi" w:cstheme="majorBidi"/>
          <w:u w:val="single"/>
        </w:rPr>
      </w:pPr>
      <w:r w:rsidRPr="00CE0FCF">
        <w:rPr>
          <w:rFonts w:asciiTheme="majorBidi" w:hAnsiTheme="majorBidi" w:cstheme="majorBidi"/>
          <w:u w:val="single"/>
        </w:rPr>
        <w:t>Problem 1:</w:t>
      </w:r>
    </w:p>
    <w:p w14:paraId="15BC0C8F" w14:textId="64E413F3" w:rsidR="008A104B" w:rsidRDefault="000D716E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 w:rsidR="00F415EC">
        <w:rPr>
          <w:rFonts w:asciiTheme="majorBidi" w:hAnsiTheme="majorBidi" w:cstheme="majorBidi"/>
        </w:rPr>
        <w:t>The inputs of the system</w:t>
      </w:r>
      <w:r w:rsidR="00C07946">
        <w:rPr>
          <w:rFonts w:asciiTheme="majorBidi" w:hAnsiTheme="majorBidi" w:cstheme="majorBidi"/>
        </w:rPr>
        <w:t xml:space="preserve"> would be based on two different </w:t>
      </w:r>
      <w:r w:rsidR="00CD7701">
        <w:rPr>
          <w:rFonts w:asciiTheme="majorBidi" w:hAnsiTheme="majorBidi" w:cstheme="majorBidi"/>
        </w:rPr>
        <w:t>components</w:t>
      </w:r>
      <w:r w:rsidR="00C07946">
        <w:rPr>
          <w:rFonts w:asciiTheme="majorBidi" w:hAnsiTheme="majorBidi" w:cstheme="majorBidi"/>
        </w:rPr>
        <w:t>. A counter and vending machine fsm. The counter would in</w:t>
      </w:r>
      <w:r w:rsidR="00013AE6">
        <w:rPr>
          <w:rFonts w:asciiTheme="majorBidi" w:hAnsiTheme="majorBidi" w:cstheme="majorBidi"/>
        </w:rPr>
        <w:t xml:space="preserve">clude the input of the </w:t>
      </w:r>
      <w:r w:rsidR="00F3350C">
        <w:rPr>
          <w:rFonts w:asciiTheme="majorBidi" w:hAnsiTheme="majorBidi" w:cstheme="majorBidi"/>
        </w:rPr>
        <w:t>coin</w:t>
      </w:r>
      <w:r w:rsidR="00381A2C">
        <w:rPr>
          <w:rFonts w:asciiTheme="majorBidi" w:hAnsiTheme="majorBidi" w:cstheme="majorBidi"/>
        </w:rPr>
        <w:t xml:space="preserve"> and an output that would tell the vending machine fsm how much money has been added so far. </w:t>
      </w:r>
      <w:r w:rsidR="00A15FF0">
        <w:rPr>
          <w:rFonts w:asciiTheme="majorBidi" w:hAnsiTheme="majorBidi" w:cstheme="majorBidi"/>
        </w:rPr>
        <w:t>The vending machine fsm will have the input</w:t>
      </w:r>
      <w:r w:rsidR="005C1ED5">
        <w:rPr>
          <w:rFonts w:asciiTheme="majorBidi" w:hAnsiTheme="majorBidi" w:cstheme="majorBidi"/>
        </w:rPr>
        <w:t xml:space="preserve"> of the selection</w:t>
      </w:r>
      <w:r w:rsidR="00787394">
        <w:rPr>
          <w:rFonts w:asciiTheme="majorBidi" w:hAnsiTheme="majorBidi" w:cstheme="majorBidi"/>
        </w:rPr>
        <w:t xml:space="preserve"> to buy the gum also a reset. </w:t>
      </w:r>
      <w:r w:rsidR="00D90189">
        <w:rPr>
          <w:rFonts w:asciiTheme="majorBidi" w:hAnsiTheme="majorBidi" w:cstheme="majorBidi"/>
        </w:rPr>
        <w:t xml:space="preserve">The output of the vending machine would </w:t>
      </w:r>
      <w:r w:rsidR="008A104B">
        <w:rPr>
          <w:rFonts w:asciiTheme="majorBidi" w:hAnsiTheme="majorBidi" w:cstheme="majorBidi"/>
        </w:rPr>
        <w:t xml:space="preserve">be the gum. The fsm should have to </w:t>
      </w:r>
      <w:r w:rsidR="00E52831">
        <w:rPr>
          <w:rFonts w:asciiTheme="majorBidi" w:hAnsiTheme="majorBidi" w:cstheme="majorBidi"/>
        </w:rPr>
        <w:t xml:space="preserve">the logic within it to </w:t>
      </w:r>
      <w:r w:rsidR="00FA14F1">
        <w:rPr>
          <w:rFonts w:asciiTheme="majorBidi" w:hAnsiTheme="majorBidi" w:cstheme="majorBidi"/>
        </w:rPr>
        <w:t xml:space="preserve">handle the timeout. Both </w:t>
      </w:r>
      <w:r w:rsidR="008773EB">
        <w:rPr>
          <w:rFonts w:asciiTheme="majorBidi" w:hAnsiTheme="majorBidi" w:cstheme="majorBidi"/>
        </w:rPr>
        <w:t>components</w:t>
      </w:r>
      <w:r w:rsidR="00FA14F1">
        <w:rPr>
          <w:rFonts w:asciiTheme="majorBidi" w:hAnsiTheme="majorBidi" w:cstheme="majorBidi"/>
        </w:rPr>
        <w:t xml:space="preserve"> will be connected to a common clock.</w:t>
      </w:r>
    </w:p>
    <w:p w14:paraId="1CDE2E1E" w14:textId="797B98F9" w:rsidR="003A72FF" w:rsidRDefault="003A72FF" w:rsidP="00DC0024">
      <w:pPr>
        <w:rPr>
          <w:rFonts w:asciiTheme="majorBidi" w:hAnsiTheme="majorBidi" w:cstheme="majorBidi"/>
        </w:rPr>
      </w:pPr>
    </w:p>
    <w:p w14:paraId="38FAB103" w14:textId="26971CBE" w:rsidR="00FE41A2" w:rsidRDefault="00FE41A2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412DFC77" wp14:editId="1C3B3FDE">
            <wp:extent cx="3981450" cy="82181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821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</w:rPr>
        <w:t>Figure 1: top level desgin</w:t>
      </w:r>
    </w:p>
    <w:p w14:paraId="15A8813F" w14:textId="0428DF64" w:rsidR="002E6F8C" w:rsidRDefault="00034F59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5EF7F689" wp14:editId="1E1D906B">
            <wp:extent cx="4444365" cy="82181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365" cy="8218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E41A2">
        <w:rPr>
          <w:rFonts w:asciiTheme="majorBidi" w:hAnsiTheme="majorBidi" w:cstheme="majorBidi"/>
        </w:rPr>
        <w:t>Figure 2: state diagram</w:t>
      </w:r>
      <w:bookmarkStart w:id="0" w:name="_GoBack"/>
      <w:bookmarkEnd w:id="0"/>
    </w:p>
    <w:p w14:paraId="027C190F" w14:textId="1D5BFA3A" w:rsidR="003A72FF" w:rsidRDefault="003A72FF" w:rsidP="00DC0024">
      <w:pPr>
        <w:rPr>
          <w:rFonts w:asciiTheme="majorBidi" w:hAnsiTheme="majorBidi" w:cstheme="majorBidi"/>
        </w:rPr>
      </w:pPr>
    </w:p>
    <w:p w14:paraId="6C9B4874" w14:textId="0380407E" w:rsidR="00110DD4" w:rsidRDefault="00110DD4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Entity vendingmachine is </w:t>
      </w:r>
    </w:p>
    <w:p w14:paraId="6A36D3AC" w14:textId="09117029" w:rsidR="00C9365E" w:rsidRDefault="00C9365E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ort(clk,r: in std_logic;</w:t>
      </w:r>
    </w:p>
    <w:p w14:paraId="7D08976D" w14:textId="78D7B3FA" w:rsidR="00C9365E" w:rsidRDefault="00C9365E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el</w:t>
      </w:r>
      <w:r w:rsidR="000575D3">
        <w:rPr>
          <w:rFonts w:asciiTheme="majorBidi" w:hAnsiTheme="majorBidi" w:cstheme="majorBidi"/>
        </w:rPr>
        <w:t>gum: in std_logic;</w:t>
      </w:r>
    </w:p>
    <w:p w14:paraId="062075EF" w14:textId="3A8C3974" w:rsidR="00C24D11" w:rsidRDefault="00C24D11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in: in std_logic_vector(1 downto 0);</w:t>
      </w:r>
    </w:p>
    <w:p w14:paraId="69662EB3" w14:textId="3D8C16BB" w:rsidR="000575D3" w:rsidRDefault="000575D3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Gumout: out std_logic;</w:t>
      </w:r>
    </w:p>
    <w:p w14:paraId="4250E2F1" w14:textId="2604CE4E" w:rsidR="002F3EE3" w:rsidRDefault="00C742AD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nd;</w:t>
      </w:r>
    </w:p>
    <w:p w14:paraId="065F5B3E" w14:textId="197782CE" w:rsidR="00C742AD" w:rsidRDefault="00C742AD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rchitecture beh of vendingmachine is</w:t>
      </w:r>
    </w:p>
    <w:p w14:paraId="18E1D11C" w14:textId="3EBA3F9A" w:rsidR="00C742AD" w:rsidRDefault="00C742AD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ype state</w:t>
      </w:r>
      <w:r w:rsidR="000B7A75">
        <w:rPr>
          <w:rFonts w:asciiTheme="majorBidi" w:hAnsiTheme="majorBidi" w:cstheme="majorBidi"/>
        </w:rPr>
        <w:t xml:space="preserve"> is (S0,….S10,S15</w:t>
      </w:r>
      <w:r w:rsidR="002A1D9C">
        <w:rPr>
          <w:rFonts w:asciiTheme="majorBidi" w:hAnsiTheme="majorBidi" w:cstheme="majorBidi"/>
        </w:rPr>
        <w:t>,timeout);</w:t>
      </w:r>
    </w:p>
    <w:p w14:paraId="57D65525" w14:textId="1AD88550" w:rsidR="0068058F" w:rsidRDefault="0068058F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ignal cs,ns:state;</w:t>
      </w:r>
    </w:p>
    <w:p w14:paraId="7F7F0B20" w14:textId="1D14EC03" w:rsidR="0068058F" w:rsidRDefault="0068058F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ignal Vtmp: std</w:t>
      </w:r>
      <w:r w:rsidR="00862A4C">
        <w:rPr>
          <w:rFonts w:asciiTheme="majorBidi" w:hAnsiTheme="majorBidi" w:cstheme="majorBidi"/>
        </w:rPr>
        <w:t>_logic;</w:t>
      </w:r>
    </w:p>
    <w:p w14:paraId="46AF0302" w14:textId="6FC3AF2D" w:rsidR="00862A4C" w:rsidRDefault="00EF6F9C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</w:t>
      </w:r>
      <w:r w:rsidR="00862A4C">
        <w:rPr>
          <w:rFonts w:asciiTheme="majorBidi" w:hAnsiTheme="majorBidi" w:cstheme="majorBidi"/>
        </w:rPr>
        <w:t>ignal</w:t>
      </w:r>
      <w:r>
        <w:rPr>
          <w:rFonts w:asciiTheme="majorBidi" w:hAnsiTheme="majorBidi" w:cstheme="majorBidi"/>
        </w:rPr>
        <w:t xml:space="preserve"> timeout</w:t>
      </w:r>
      <w:r w:rsidR="00DE6ABC">
        <w:rPr>
          <w:rFonts w:asciiTheme="majorBidi" w:hAnsiTheme="majorBidi" w:cstheme="majorBidi"/>
        </w:rPr>
        <w:t>tmp: std_logic;</w:t>
      </w:r>
    </w:p>
    <w:p w14:paraId="41243D18" w14:textId="2648A35A" w:rsidR="00DE6ABC" w:rsidRDefault="00DE6ABC" w:rsidP="00DC0024">
      <w:pPr>
        <w:rPr>
          <w:rFonts w:asciiTheme="majorBidi" w:hAnsiTheme="majorBidi" w:cstheme="majorBidi"/>
        </w:rPr>
      </w:pPr>
    </w:p>
    <w:p w14:paraId="497937A5" w14:textId="77777777" w:rsidR="00C24D11" w:rsidRPr="00C24D11" w:rsidRDefault="00C24D11" w:rsidP="00C24D11">
      <w:pPr>
        <w:rPr>
          <w:rFonts w:asciiTheme="majorBidi" w:hAnsiTheme="majorBidi" w:cstheme="majorBidi"/>
        </w:rPr>
      </w:pPr>
      <w:r w:rsidRPr="00C24D11">
        <w:rPr>
          <w:rFonts w:asciiTheme="majorBidi" w:hAnsiTheme="majorBidi" w:cstheme="majorBidi"/>
        </w:rPr>
        <w:t>begin</w:t>
      </w:r>
    </w:p>
    <w:p w14:paraId="4A589406" w14:textId="77777777" w:rsidR="00C24D11" w:rsidRPr="00C24D11" w:rsidRDefault="00C24D11" w:rsidP="00C24D11">
      <w:pPr>
        <w:rPr>
          <w:rFonts w:asciiTheme="majorBidi" w:hAnsiTheme="majorBidi" w:cstheme="majorBidi"/>
        </w:rPr>
      </w:pPr>
      <w:r w:rsidRPr="00C24D11">
        <w:rPr>
          <w:rFonts w:asciiTheme="majorBidi" w:hAnsiTheme="majorBidi" w:cstheme="majorBidi"/>
        </w:rPr>
        <w:t>process(clk,r)</w:t>
      </w:r>
    </w:p>
    <w:p w14:paraId="43339747" w14:textId="77777777" w:rsidR="00C24D11" w:rsidRPr="00C24D11" w:rsidRDefault="00C24D11" w:rsidP="00C24D11">
      <w:pPr>
        <w:rPr>
          <w:rFonts w:asciiTheme="majorBidi" w:hAnsiTheme="majorBidi" w:cstheme="majorBidi"/>
        </w:rPr>
      </w:pPr>
      <w:r w:rsidRPr="00C24D11">
        <w:rPr>
          <w:rFonts w:asciiTheme="majorBidi" w:hAnsiTheme="majorBidi" w:cstheme="majorBidi"/>
        </w:rPr>
        <w:t>begin</w:t>
      </w:r>
    </w:p>
    <w:p w14:paraId="2D3F4441" w14:textId="77777777" w:rsidR="00C24D11" w:rsidRPr="00C24D11" w:rsidRDefault="00C24D11" w:rsidP="00C24D11">
      <w:pPr>
        <w:rPr>
          <w:rFonts w:asciiTheme="majorBidi" w:hAnsiTheme="majorBidi" w:cstheme="majorBidi"/>
        </w:rPr>
      </w:pPr>
    </w:p>
    <w:p w14:paraId="6F2A33B3" w14:textId="77777777" w:rsidR="00C24D11" w:rsidRPr="00C24D11" w:rsidRDefault="00C24D11" w:rsidP="00C24D11">
      <w:pPr>
        <w:rPr>
          <w:rFonts w:asciiTheme="majorBidi" w:hAnsiTheme="majorBidi" w:cstheme="majorBidi"/>
        </w:rPr>
      </w:pPr>
      <w:r w:rsidRPr="00C24D11">
        <w:rPr>
          <w:rFonts w:asciiTheme="majorBidi" w:hAnsiTheme="majorBidi" w:cstheme="majorBidi"/>
        </w:rPr>
        <w:t>if (r='1') then</w:t>
      </w:r>
    </w:p>
    <w:p w14:paraId="410E3BCF" w14:textId="77777777" w:rsidR="00C24D11" w:rsidRPr="00C24D11" w:rsidRDefault="00C24D11" w:rsidP="00C24D11">
      <w:pPr>
        <w:rPr>
          <w:rFonts w:asciiTheme="majorBidi" w:hAnsiTheme="majorBidi" w:cstheme="majorBidi"/>
        </w:rPr>
      </w:pPr>
      <w:r w:rsidRPr="00C24D11">
        <w:rPr>
          <w:rFonts w:asciiTheme="majorBidi" w:hAnsiTheme="majorBidi" w:cstheme="majorBidi"/>
        </w:rPr>
        <w:t>cs&lt;=s0;</w:t>
      </w:r>
    </w:p>
    <w:p w14:paraId="5A194FAF" w14:textId="77777777" w:rsidR="00C24D11" w:rsidRPr="00C24D11" w:rsidRDefault="00C24D11" w:rsidP="00C24D11">
      <w:pPr>
        <w:rPr>
          <w:rFonts w:asciiTheme="majorBidi" w:hAnsiTheme="majorBidi" w:cstheme="majorBidi"/>
        </w:rPr>
      </w:pPr>
    </w:p>
    <w:p w14:paraId="1812E476" w14:textId="77777777" w:rsidR="00C24D11" w:rsidRPr="00C24D11" w:rsidRDefault="00C24D11" w:rsidP="00C24D11">
      <w:pPr>
        <w:rPr>
          <w:rFonts w:asciiTheme="majorBidi" w:hAnsiTheme="majorBidi" w:cstheme="majorBidi"/>
        </w:rPr>
      </w:pPr>
      <w:r w:rsidRPr="00C24D11">
        <w:rPr>
          <w:rFonts w:asciiTheme="majorBidi" w:hAnsiTheme="majorBidi" w:cstheme="majorBidi"/>
        </w:rPr>
        <w:t>elsif(clk'event and clk='1') then</w:t>
      </w:r>
    </w:p>
    <w:p w14:paraId="27D34E52" w14:textId="77777777" w:rsidR="00C24D11" w:rsidRPr="00C24D11" w:rsidRDefault="00C24D11" w:rsidP="00C24D11">
      <w:pPr>
        <w:rPr>
          <w:rFonts w:asciiTheme="majorBidi" w:hAnsiTheme="majorBidi" w:cstheme="majorBidi"/>
        </w:rPr>
      </w:pPr>
      <w:r w:rsidRPr="00C24D11">
        <w:rPr>
          <w:rFonts w:asciiTheme="majorBidi" w:hAnsiTheme="majorBidi" w:cstheme="majorBidi"/>
        </w:rPr>
        <w:t>cs&lt;=ns;</w:t>
      </w:r>
    </w:p>
    <w:p w14:paraId="70707641" w14:textId="77777777" w:rsidR="00C24D11" w:rsidRPr="00C24D11" w:rsidRDefault="00C24D11" w:rsidP="00C24D11">
      <w:pPr>
        <w:rPr>
          <w:rFonts w:asciiTheme="majorBidi" w:hAnsiTheme="majorBidi" w:cstheme="majorBidi"/>
        </w:rPr>
      </w:pPr>
      <w:r w:rsidRPr="00C24D11">
        <w:rPr>
          <w:rFonts w:asciiTheme="majorBidi" w:hAnsiTheme="majorBidi" w:cstheme="majorBidi"/>
        </w:rPr>
        <w:t>end if;</w:t>
      </w:r>
    </w:p>
    <w:p w14:paraId="25758CFB" w14:textId="77777777" w:rsidR="00C24D11" w:rsidRPr="00C24D11" w:rsidRDefault="00C24D11" w:rsidP="00C24D11">
      <w:pPr>
        <w:rPr>
          <w:rFonts w:asciiTheme="majorBidi" w:hAnsiTheme="majorBidi" w:cstheme="majorBidi"/>
        </w:rPr>
      </w:pPr>
    </w:p>
    <w:p w14:paraId="29AE4C48" w14:textId="77777777" w:rsidR="00C24D11" w:rsidRPr="00C24D11" w:rsidRDefault="00C24D11" w:rsidP="00C24D11">
      <w:pPr>
        <w:rPr>
          <w:rFonts w:asciiTheme="majorBidi" w:hAnsiTheme="majorBidi" w:cstheme="majorBidi"/>
        </w:rPr>
      </w:pPr>
      <w:r w:rsidRPr="00C24D11">
        <w:rPr>
          <w:rFonts w:asciiTheme="majorBidi" w:hAnsiTheme="majorBidi" w:cstheme="majorBidi"/>
        </w:rPr>
        <w:t>end process;</w:t>
      </w:r>
    </w:p>
    <w:p w14:paraId="1EB12A7E" w14:textId="77777777" w:rsidR="00C24D11" w:rsidRPr="00C24D11" w:rsidRDefault="00C24D11" w:rsidP="00C24D11">
      <w:pPr>
        <w:rPr>
          <w:rFonts w:asciiTheme="majorBidi" w:hAnsiTheme="majorBidi" w:cstheme="majorBidi"/>
        </w:rPr>
      </w:pPr>
    </w:p>
    <w:p w14:paraId="0DB7F06E" w14:textId="7EA93541" w:rsidR="00C24D11" w:rsidRPr="00C24D11" w:rsidRDefault="00C24D11" w:rsidP="00C24D11">
      <w:pPr>
        <w:rPr>
          <w:rFonts w:asciiTheme="majorBidi" w:hAnsiTheme="majorBidi" w:cstheme="majorBidi"/>
        </w:rPr>
      </w:pPr>
      <w:r w:rsidRPr="00C24D11">
        <w:rPr>
          <w:rFonts w:asciiTheme="majorBidi" w:hAnsiTheme="majorBidi" w:cstheme="majorBidi"/>
        </w:rPr>
        <w:t>process(coin,cs,sel</w:t>
      </w:r>
      <w:r w:rsidR="00AC1406">
        <w:rPr>
          <w:rFonts w:asciiTheme="majorBidi" w:hAnsiTheme="majorBidi" w:cstheme="majorBidi"/>
        </w:rPr>
        <w:t>gum</w:t>
      </w:r>
      <w:r w:rsidRPr="00C24D11">
        <w:rPr>
          <w:rFonts w:asciiTheme="majorBidi" w:hAnsiTheme="majorBidi" w:cstheme="majorBidi"/>
        </w:rPr>
        <w:t>)</w:t>
      </w:r>
    </w:p>
    <w:p w14:paraId="648F5877" w14:textId="77777777" w:rsidR="00C24D11" w:rsidRPr="00C24D11" w:rsidRDefault="00C24D11" w:rsidP="00C24D11">
      <w:pPr>
        <w:rPr>
          <w:rFonts w:asciiTheme="majorBidi" w:hAnsiTheme="majorBidi" w:cstheme="majorBidi"/>
        </w:rPr>
      </w:pPr>
    </w:p>
    <w:p w14:paraId="4BAF812C" w14:textId="70ECBF05" w:rsidR="00DE6ABC" w:rsidRDefault="00C24D11" w:rsidP="00C24D11">
      <w:pPr>
        <w:rPr>
          <w:rFonts w:asciiTheme="majorBidi" w:hAnsiTheme="majorBidi" w:cstheme="majorBidi"/>
        </w:rPr>
      </w:pPr>
      <w:r w:rsidRPr="00C24D11">
        <w:rPr>
          <w:rFonts w:asciiTheme="majorBidi" w:hAnsiTheme="majorBidi" w:cstheme="majorBidi"/>
        </w:rPr>
        <w:t>begin</w:t>
      </w:r>
    </w:p>
    <w:p w14:paraId="45691E13" w14:textId="33DE5157" w:rsidR="00220B7A" w:rsidRDefault="00220B7A" w:rsidP="00C24D1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ase cs is</w:t>
      </w:r>
    </w:p>
    <w:p w14:paraId="72E343DB" w14:textId="7E3FBF4B" w:rsidR="00220B7A" w:rsidRDefault="00220B7A" w:rsidP="00C24D1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hen S</w:t>
      </w:r>
      <w:r w:rsidR="000357C3">
        <w:rPr>
          <w:rFonts w:asciiTheme="majorBidi" w:hAnsiTheme="majorBidi" w:cstheme="majorBidi"/>
        </w:rPr>
        <w:t>0=&gt;</w:t>
      </w:r>
    </w:p>
    <w:p w14:paraId="188A7C8B" w14:textId="77777777" w:rsidR="000357C3" w:rsidRPr="000357C3" w:rsidRDefault="000357C3" w:rsidP="000357C3">
      <w:pPr>
        <w:rPr>
          <w:rFonts w:asciiTheme="majorBidi" w:hAnsiTheme="majorBidi" w:cstheme="majorBidi"/>
        </w:rPr>
      </w:pPr>
      <w:r w:rsidRPr="000357C3">
        <w:rPr>
          <w:rFonts w:asciiTheme="majorBidi" w:hAnsiTheme="majorBidi" w:cstheme="majorBidi"/>
        </w:rPr>
        <w:t>if (coin="00") then</w:t>
      </w:r>
    </w:p>
    <w:p w14:paraId="13D8AFB3" w14:textId="77777777" w:rsidR="000357C3" w:rsidRPr="000357C3" w:rsidRDefault="000357C3" w:rsidP="000357C3">
      <w:pPr>
        <w:rPr>
          <w:rFonts w:asciiTheme="majorBidi" w:hAnsiTheme="majorBidi" w:cstheme="majorBidi"/>
        </w:rPr>
      </w:pPr>
      <w:r w:rsidRPr="000357C3">
        <w:rPr>
          <w:rFonts w:asciiTheme="majorBidi" w:hAnsiTheme="majorBidi" w:cstheme="majorBidi"/>
        </w:rPr>
        <w:t>ns&lt;= cs;</w:t>
      </w:r>
    </w:p>
    <w:p w14:paraId="5FC87275" w14:textId="77777777" w:rsidR="000357C3" w:rsidRPr="000357C3" w:rsidRDefault="000357C3" w:rsidP="000357C3">
      <w:pPr>
        <w:rPr>
          <w:rFonts w:asciiTheme="majorBidi" w:hAnsiTheme="majorBidi" w:cstheme="majorBidi"/>
        </w:rPr>
      </w:pPr>
    </w:p>
    <w:p w14:paraId="27DBCBAC" w14:textId="77777777" w:rsidR="000357C3" w:rsidRPr="000357C3" w:rsidRDefault="000357C3" w:rsidP="000357C3">
      <w:pPr>
        <w:rPr>
          <w:rFonts w:asciiTheme="majorBidi" w:hAnsiTheme="majorBidi" w:cstheme="majorBidi"/>
        </w:rPr>
      </w:pPr>
      <w:r w:rsidRPr="000357C3">
        <w:rPr>
          <w:rFonts w:asciiTheme="majorBidi" w:hAnsiTheme="majorBidi" w:cstheme="majorBidi"/>
        </w:rPr>
        <w:t>elsif(coin="10") then</w:t>
      </w:r>
    </w:p>
    <w:p w14:paraId="6E9A8A44" w14:textId="343381E0" w:rsidR="000357C3" w:rsidRDefault="000357C3" w:rsidP="000357C3">
      <w:pPr>
        <w:rPr>
          <w:rFonts w:asciiTheme="majorBidi" w:hAnsiTheme="majorBidi" w:cstheme="majorBidi"/>
        </w:rPr>
      </w:pPr>
      <w:r w:rsidRPr="000357C3">
        <w:rPr>
          <w:rFonts w:asciiTheme="majorBidi" w:hAnsiTheme="majorBidi" w:cstheme="majorBidi"/>
        </w:rPr>
        <w:t>ns&lt;=s</w:t>
      </w:r>
      <w:r>
        <w:rPr>
          <w:rFonts w:asciiTheme="majorBidi" w:hAnsiTheme="majorBidi" w:cstheme="majorBidi"/>
        </w:rPr>
        <w:t>10</w:t>
      </w:r>
      <w:r w:rsidRPr="000357C3">
        <w:rPr>
          <w:rFonts w:asciiTheme="majorBidi" w:hAnsiTheme="majorBidi" w:cstheme="majorBidi"/>
        </w:rPr>
        <w:t>;</w:t>
      </w:r>
    </w:p>
    <w:p w14:paraId="348EB8A2" w14:textId="77777777" w:rsidR="00FA14F1" w:rsidRDefault="00FA14F1" w:rsidP="00DC0024">
      <w:pPr>
        <w:rPr>
          <w:rFonts w:asciiTheme="majorBidi" w:hAnsiTheme="majorBidi" w:cstheme="majorBidi"/>
        </w:rPr>
      </w:pPr>
    </w:p>
    <w:p w14:paraId="5B428C8A" w14:textId="23167402" w:rsidR="008655F9" w:rsidRDefault="008655F9" w:rsidP="00DC0024">
      <w:pPr>
        <w:rPr>
          <w:rFonts w:asciiTheme="majorBidi" w:hAnsiTheme="majorBidi" w:cstheme="majorBidi"/>
        </w:rPr>
      </w:pPr>
    </w:p>
    <w:p w14:paraId="2F6D3D74" w14:textId="211853D9" w:rsidR="008655F9" w:rsidRDefault="00400B20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Vtmp= 0</w:t>
      </w:r>
    </w:p>
    <w:p w14:paraId="3D557018" w14:textId="7B006627" w:rsidR="00400B20" w:rsidRDefault="00400B20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imeouttmp=0</w:t>
      </w:r>
    </w:p>
    <w:p w14:paraId="595BD283" w14:textId="32A7DE9B" w:rsidR="00400B20" w:rsidRDefault="00400B20" w:rsidP="00DC0024">
      <w:pPr>
        <w:rPr>
          <w:rFonts w:asciiTheme="majorBidi" w:hAnsiTheme="majorBidi" w:cstheme="majorBidi"/>
        </w:rPr>
      </w:pPr>
    </w:p>
    <w:p w14:paraId="6D13B32D" w14:textId="4ACF6E79" w:rsidR="00400B20" w:rsidRDefault="004C440C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</w:t>
      </w:r>
      <w:r w:rsidR="00400B20">
        <w:rPr>
          <w:rFonts w:asciiTheme="majorBidi" w:hAnsiTheme="majorBidi" w:cstheme="majorBidi"/>
        </w:rPr>
        <w:t>hen</w:t>
      </w:r>
      <w:r>
        <w:rPr>
          <w:rFonts w:asciiTheme="majorBidi" w:hAnsiTheme="majorBidi" w:cstheme="majorBidi"/>
        </w:rPr>
        <w:t xml:space="preserve"> S10=&gt;</w:t>
      </w:r>
    </w:p>
    <w:p w14:paraId="12CDE669" w14:textId="1EDC83D4" w:rsidR="004C440C" w:rsidRDefault="004C440C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f (coin=”01”) then</w:t>
      </w:r>
    </w:p>
    <w:p w14:paraId="0CBA1976" w14:textId="2CB05BC4" w:rsidR="004C440C" w:rsidRDefault="004C440C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s&lt;=</w:t>
      </w:r>
      <w:r w:rsidR="00AF0AD6">
        <w:rPr>
          <w:rFonts w:asciiTheme="majorBidi" w:hAnsiTheme="majorBidi" w:cstheme="majorBidi"/>
        </w:rPr>
        <w:t>S15;</w:t>
      </w:r>
    </w:p>
    <w:p w14:paraId="04BD3769" w14:textId="31D50D64" w:rsidR="00AF0AD6" w:rsidRDefault="00AF0AD6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f time&gt;5s then</w:t>
      </w:r>
    </w:p>
    <w:p w14:paraId="556F88A6" w14:textId="517938CE" w:rsidR="00AF0AD6" w:rsidRDefault="00AF0AD6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S&lt;=NS</w:t>
      </w:r>
      <w:r w:rsidR="00A642CA">
        <w:rPr>
          <w:rFonts w:asciiTheme="majorBidi" w:hAnsiTheme="majorBidi" w:cstheme="majorBidi"/>
        </w:rPr>
        <w:t xml:space="preserve"> </w:t>
      </w:r>
    </w:p>
    <w:p w14:paraId="32851639" w14:textId="36B244F3" w:rsidR="008E52C3" w:rsidRDefault="008E52C3" w:rsidP="00DC0024">
      <w:pPr>
        <w:rPr>
          <w:rFonts w:asciiTheme="majorBidi" w:hAnsiTheme="majorBidi" w:cstheme="majorBidi"/>
        </w:rPr>
      </w:pPr>
    </w:p>
    <w:p w14:paraId="700BF99D" w14:textId="5306004D" w:rsidR="008E52C3" w:rsidRDefault="008E52C3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hen S15=&gt;</w:t>
      </w:r>
    </w:p>
    <w:p w14:paraId="28467F03" w14:textId="06EAAB21" w:rsidR="008E52C3" w:rsidRDefault="008E52C3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f (sel=1) then</w:t>
      </w:r>
    </w:p>
    <w:p w14:paraId="73B3B89F" w14:textId="5641651D" w:rsidR="008E52C3" w:rsidRDefault="008E52C3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S&lt;=S0</w:t>
      </w:r>
      <w:r w:rsidR="00C75BFA">
        <w:rPr>
          <w:rFonts w:asciiTheme="majorBidi" w:hAnsiTheme="majorBidi" w:cstheme="majorBidi"/>
        </w:rPr>
        <w:t>;</w:t>
      </w:r>
    </w:p>
    <w:p w14:paraId="4AE626E9" w14:textId="21A1A1DF" w:rsidR="00C75BFA" w:rsidRDefault="00C75BFA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Vtmp=0</w:t>
      </w:r>
    </w:p>
    <w:p w14:paraId="50CBB4AA" w14:textId="31DEB0A1" w:rsidR="00C75BFA" w:rsidRDefault="00C75BFA" w:rsidP="00DC0024">
      <w:pPr>
        <w:rPr>
          <w:rFonts w:asciiTheme="majorBidi" w:hAnsiTheme="majorBidi" w:cstheme="majorBidi"/>
        </w:rPr>
      </w:pPr>
    </w:p>
    <w:p w14:paraId="472AE648" w14:textId="53D1312C" w:rsidR="00C75BFA" w:rsidRDefault="00C75BFA" w:rsidP="00DC0024">
      <w:pPr>
        <w:rPr>
          <w:rFonts w:asciiTheme="majorBidi" w:hAnsiTheme="majorBidi" w:cstheme="majorBidi"/>
        </w:rPr>
      </w:pPr>
    </w:p>
    <w:p w14:paraId="1B5836BC" w14:textId="1B313EBA" w:rsidR="00C75BFA" w:rsidRDefault="00C75BFA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nd if</w:t>
      </w:r>
      <w:r w:rsidR="00340216">
        <w:rPr>
          <w:rFonts w:asciiTheme="majorBidi" w:hAnsiTheme="majorBidi" w:cstheme="majorBidi"/>
        </w:rPr>
        <w:t>s assumed;</w:t>
      </w:r>
    </w:p>
    <w:p w14:paraId="4B401CF1" w14:textId="75A32C4E" w:rsidR="00340216" w:rsidRDefault="00340216" w:rsidP="00DC0024">
      <w:pPr>
        <w:rPr>
          <w:rFonts w:asciiTheme="majorBidi" w:hAnsiTheme="majorBidi" w:cstheme="majorBidi"/>
        </w:rPr>
      </w:pPr>
    </w:p>
    <w:p w14:paraId="0FE7959D" w14:textId="3E936E9E" w:rsidR="00340216" w:rsidRDefault="00340216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Vtmp&lt;=gumout;</w:t>
      </w:r>
    </w:p>
    <w:p w14:paraId="3907749F" w14:textId="75298061" w:rsidR="00340216" w:rsidRDefault="002E6F8C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</w:t>
      </w:r>
      <w:r w:rsidR="00340216">
        <w:rPr>
          <w:rFonts w:asciiTheme="majorBidi" w:hAnsiTheme="majorBidi" w:cstheme="majorBidi"/>
        </w:rPr>
        <w:t>ime</w:t>
      </w:r>
      <w:r>
        <w:rPr>
          <w:rFonts w:asciiTheme="majorBidi" w:hAnsiTheme="majorBidi" w:cstheme="majorBidi"/>
        </w:rPr>
        <w:t>out&lt;=timeouttmp;</w:t>
      </w:r>
    </w:p>
    <w:p w14:paraId="542F0578" w14:textId="254C81FC" w:rsidR="002E6F8C" w:rsidRDefault="002E6F8C" w:rsidP="00DC002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nd;</w:t>
      </w:r>
    </w:p>
    <w:p w14:paraId="2AADCD97" w14:textId="68B4F108" w:rsidR="00C75BFA" w:rsidRDefault="00C75BFA" w:rsidP="00DC0024">
      <w:pPr>
        <w:rPr>
          <w:rFonts w:asciiTheme="majorBidi" w:hAnsiTheme="majorBidi" w:cstheme="majorBidi"/>
        </w:rPr>
      </w:pPr>
    </w:p>
    <w:p w14:paraId="008FB9EE" w14:textId="77777777" w:rsidR="00C75BFA" w:rsidRDefault="00C75BFA" w:rsidP="00DC0024">
      <w:pPr>
        <w:rPr>
          <w:rFonts w:asciiTheme="majorBidi" w:hAnsiTheme="majorBidi" w:cstheme="majorBidi"/>
        </w:rPr>
      </w:pPr>
    </w:p>
    <w:p w14:paraId="25D1EB08" w14:textId="01324F94" w:rsidR="00C75BFA" w:rsidRDefault="00C75BFA" w:rsidP="00DC0024">
      <w:pPr>
        <w:rPr>
          <w:rFonts w:asciiTheme="majorBidi" w:hAnsiTheme="majorBidi" w:cstheme="majorBidi"/>
        </w:rPr>
      </w:pPr>
    </w:p>
    <w:p w14:paraId="022380B0" w14:textId="77777777" w:rsidR="00C75BFA" w:rsidRDefault="00C75BFA" w:rsidP="00DC0024">
      <w:pPr>
        <w:rPr>
          <w:rFonts w:asciiTheme="majorBidi" w:hAnsiTheme="majorBidi" w:cstheme="majorBidi"/>
        </w:rPr>
      </w:pPr>
    </w:p>
    <w:p w14:paraId="22C768C9" w14:textId="77777777" w:rsidR="00AF0AD6" w:rsidRDefault="00AF0AD6" w:rsidP="00DC0024">
      <w:pPr>
        <w:rPr>
          <w:rFonts w:asciiTheme="majorBidi" w:hAnsiTheme="majorBidi" w:cstheme="majorBidi"/>
        </w:rPr>
      </w:pPr>
    </w:p>
    <w:p w14:paraId="403AC573" w14:textId="29B5B4A1" w:rsidR="00E87C3A" w:rsidRDefault="00E87C3A" w:rsidP="00DC0024">
      <w:pPr>
        <w:rPr>
          <w:rFonts w:asciiTheme="majorBidi" w:hAnsiTheme="majorBidi" w:cstheme="majorBidi"/>
        </w:rPr>
      </w:pPr>
    </w:p>
    <w:p w14:paraId="3ADF54E3" w14:textId="24C85E7C" w:rsidR="00E87C3A" w:rsidRDefault="00E87C3A" w:rsidP="00DC0024">
      <w:pPr>
        <w:rPr>
          <w:rFonts w:asciiTheme="majorBidi" w:hAnsiTheme="majorBidi" w:cstheme="majorBidi"/>
        </w:rPr>
      </w:pPr>
    </w:p>
    <w:p w14:paraId="35DD829B" w14:textId="0DE839B2" w:rsidR="00E87C3A" w:rsidRDefault="00E87C3A" w:rsidP="00DC0024">
      <w:pPr>
        <w:rPr>
          <w:rFonts w:asciiTheme="majorBidi" w:hAnsiTheme="majorBidi" w:cstheme="majorBidi"/>
        </w:rPr>
      </w:pPr>
    </w:p>
    <w:p w14:paraId="20FA1CC9" w14:textId="77777777" w:rsidR="00E87C3A" w:rsidRPr="00164A71" w:rsidRDefault="00E87C3A" w:rsidP="00DC0024">
      <w:pPr>
        <w:rPr>
          <w:rFonts w:asciiTheme="majorBidi" w:hAnsiTheme="majorBidi" w:cstheme="majorBidi"/>
          <w:u w:val="single"/>
        </w:rPr>
      </w:pPr>
    </w:p>
    <w:p w14:paraId="20494E07" w14:textId="3133B0C4" w:rsidR="00A87B7F" w:rsidRPr="00A87B7F" w:rsidRDefault="000D716E" w:rsidP="002240C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 w:rsidR="001570CC">
        <w:rPr>
          <w:rFonts w:asciiTheme="majorBidi" w:hAnsiTheme="majorBidi" w:cstheme="majorBidi"/>
        </w:rPr>
        <w:t xml:space="preserve"> </w:t>
      </w:r>
    </w:p>
    <w:p w14:paraId="6210D153" w14:textId="246B1114" w:rsidR="000D716E" w:rsidRPr="00EF4FCA" w:rsidRDefault="000D716E" w:rsidP="000D716E"/>
    <w:p w14:paraId="0DD0A2E7" w14:textId="77777777" w:rsidR="002E6F8C" w:rsidRDefault="002E6F8C" w:rsidP="000D716E">
      <w:pPr>
        <w:rPr>
          <w:rFonts w:asciiTheme="majorBidi" w:hAnsiTheme="majorBidi" w:cstheme="majorBidi"/>
          <w:b/>
          <w:bCs/>
        </w:rPr>
      </w:pPr>
    </w:p>
    <w:p w14:paraId="4267B495" w14:textId="77777777" w:rsidR="002E6F8C" w:rsidRDefault="002E6F8C" w:rsidP="000D716E">
      <w:pPr>
        <w:rPr>
          <w:rFonts w:asciiTheme="majorBidi" w:hAnsiTheme="majorBidi" w:cstheme="majorBidi"/>
          <w:b/>
          <w:bCs/>
        </w:rPr>
      </w:pPr>
    </w:p>
    <w:p w14:paraId="31648CD5" w14:textId="77777777" w:rsidR="002E6F8C" w:rsidRDefault="002E6F8C" w:rsidP="000D716E">
      <w:pPr>
        <w:rPr>
          <w:rFonts w:asciiTheme="majorBidi" w:hAnsiTheme="majorBidi" w:cstheme="majorBidi"/>
          <w:b/>
          <w:bCs/>
        </w:rPr>
      </w:pPr>
    </w:p>
    <w:p w14:paraId="3A3B4441" w14:textId="1F87A228" w:rsidR="000D716E" w:rsidRPr="00A37E5A" w:rsidRDefault="000D716E" w:rsidP="000D716E">
      <w:pPr>
        <w:rPr>
          <w:rFonts w:asciiTheme="majorBidi" w:hAnsiTheme="majorBidi" w:cstheme="majorBidi"/>
          <w:b/>
          <w:bCs/>
        </w:rPr>
      </w:pPr>
      <w:r w:rsidRPr="00A37E5A">
        <w:rPr>
          <w:rFonts w:asciiTheme="majorBidi" w:hAnsiTheme="majorBidi" w:cstheme="majorBidi"/>
          <w:b/>
          <w:bCs/>
        </w:rPr>
        <w:t>Conclusion</w:t>
      </w:r>
    </w:p>
    <w:p w14:paraId="0EB6490F" w14:textId="19808DE3" w:rsidR="000D716E" w:rsidRDefault="000D716E" w:rsidP="000D716E">
      <w:r>
        <w:tab/>
        <w:t>After doing the prelab</w:t>
      </w:r>
      <w:r w:rsidR="00C56B1D">
        <w:t xml:space="preserve">, I understand the relationship </w:t>
      </w:r>
      <w:r w:rsidR="005568A2">
        <w:t xml:space="preserve">between </w:t>
      </w:r>
      <w:r w:rsidR="00A2767D">
        <w:t xml:space="preserve">the vending machine and its components. </w:t>
      </w:r>
      <w:r w:rsidR="002E6F8C">
        <w:t>The counter and the vendingmachine fsm have to work together to do fully operate the desired outcome.</w:t>
      </w:r>
    </w:p>
    <w:p w14:paraId="4DAC44C9" w14:textId="77777777" w:rsidR="004836D1" w:rsidRDefault="004836D1"/>
    <w:sectPr w:rsidR="004836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MwViY0sTA3MTIyUdpeDU4uLM/DyQAtNaABN46RssAAAA"/>
  </w:docVars>
  <w:rsids>
    <w:rsidRoot w:val="000D716E"/>
    <w:rsid w:val="00003F7C"/>
    <w:rsid w:val="00013AE6"/>
    <w:rsid w:val="00023275"/>
    <w:rsid w:val="00030235"/>
    <w:rsid w:val="00030D9D"/>
    <w:rsid w:val="00034F59"/>
    <w:rsid w:val="000357C3"/>
    <w:rsid w:val="000575D3"/>
    <w:rsid w:val="000A2D7C"/>
    <w:rsid w:val="000B7A75"/>
    <w:rsid w:val="000D716E"/>
    <w:rsid w:val="000F62B1"/>
    <w:rsid w:val="001024EA"/>
    <w:rsid w:val="00110DD4"/>
    <w:rsid w:val="0013081F"/>
    <w:rsid w:val="00136692"/>
    <w:rsid w:val="001570CC"/>
    <w:rsid w:val="001A5F95"/>
    <w:rsid w:val="001C0138"/>
    <w:rsid w:val="001D7045"/>
    <w:rsid w:val="002156C9"/>
    <w:rsid w:val="00220B7A"/>
    <w:rsid w:val="002240C1"/>
    <w:rsid w:val="00230DC8"/>
    <w:rsid w:val="002558F6"/>
    <w:rsid w:val="00277CD9"/>
    <w:rsid w:val="00281176"/>
    <w:rsid w:val="0029759A"/>
    <w:rsid w:val="002A1D9C"/>
    <w:rsid w:val="002D17B4"/>
    <w:rsid w:val="002E6F8C"/>
    <w:rsid w:val="002F3EE3"/>
    <w:rsid w:val="00331C99"/>
    <w:rsid w:val="00340216"/>
    <w:rsid w:val="00381A2C"/>
    <w:rsid w:val="003A72FF"/>
    <w:rsid w:val="003F642C"/>
    <w:rsid w:val="00400B20"/>
    <w:rsid w:val="00465EED"/>
    <w:rsid w:val="004836D1"/>
    <w:rsid w:val="004C440C"/>
    <w:rsid w:val="004D21E8"/>
    <w:rsid w:val="004E3C6C"/>
    <w:rsid w:val="005568A2"/>
    <w:rsid w:val="005B3ACC"/>
    <w:rsid w:val="005C1ED5"/>
    <w:rsid w:val="006601C6"/>
    <w:rsid w:val="0068058F"/>
    <w:rsid w:val="00695E24"/>
    <w:rsid w:val="006A0797"/>
    <w:rsid w:val="006C1C6B"/>
    <w:rsid w:val="006E49B3"/>
    <w:rsid w:val="006F4F7B"/>
    <w:rsid w:val="00723D85"/>
    <w:rsid w:val="00733D7E"/>
    <w:rsid w:val="00745144"/>
    <w:rsid w:val="007468EE"/>
    <w:rsid w:val="00770C8C"/>
    <w:rsid w:val="00787394"/>
    <w:rsid w:val="007954A8"/>
    <w:rsid w:val="007B5344"/>
    <w:rsid w:val="007B7AD8"/>
    <w:rsid w:val="007F26EB"/>
    <w:rsid w:val="00830DF8"/>
    <w:rsid w:val="00862A4C"/>
    <w:rsid w:val="008655F9"/>
    <w:rsid w:val="00865D8E"/>
    <w:rsid w:val="008773EB"/>
    <w:rsid w:val="008A104B"/>
    <w:rsid w:val="008D684E"/>
    <w:rsid w:val="008E52C3"/>
    <w:rsid w:val="008E76D1"/>
    <w:rsid w:val="008F494F"/>
    <w:rsid w:val="00963077"/>
    <w:rsid w:val="009655D8"/>
    <w:rsid w:val="009B7E1D"/>
    <w:rsid w:val="009E4D0B"/>
    <w:rsid w:val="00A11D0E"/>
    <w:rsid w:val="00A15FF0"/>
    <w:rsid w:val="00A2767D"/>
    <w:rsid w:val="00A30A2A"/>
    <w:rsid w:val="00A642CA"/>
    <w:rsid w:val="00A76596"/>
    <w:rsid w:val="00A85BC5"/>
    <w:rsid w:val="00A87B7F"/>
    <w:rsid w:val="00AC1406"/>
    <w:rsid w:val="00AF0AD6"/>
    <w:rsid w:val="00B11D14"/>
    <w:rsid w:val="00B24635"/>
    <w:rsid w:val="00B51036"/>
    <w:rsid w:val="00B57C19"/>
    <w:rsid w:val="00B6147C"/>
    <w:rsid w:val="00B958C2"/>
    <w:rsid w:val="00B9638C"/>
    <w:rsid w:val="00BA6895"/>
    <w:rsid w:val="00BC6769"/>
    <w:rsid w:val="00BD60DB"/>
    <w:rsid w:val="00C07946"/>
    <w:rsid w:val="00C24D11"/>
    <w:rsid w:val="00C56B1D"/>
    <w:rsid w:val="00C742AD"/>
    <w:rsid w:val="00C75BFA"/>
    <w:rsid w:val="00C9365E"/>
    <w:rsid w:val="00CA0946"/>
    <w:rsid w:val="00CA1A5E"/>
    <w:rsid w:val="00CB0E4A"/>
    <w:rsid w:val="00CD7701"/>
    <w:rsid w:val="00D423DD"/>
    <w:rsid w:val="00D426A6"/>
    <w:rsid w:val="00D64E81"/>
    <w:rsid w:val="00D77E68"/>
    <w:rsid w:val="00D90189"/>
    <w:rsid w:val="00DA02C9"/>
    <w:rsid w:val="00DB10F3"/>
    <w:rsid w:val="00DB6B6F"/>
    <w:rsid w:val="00DC0024"/>
    <w:rsid w:val="00DD5C09"/>
    <w:rsid w:val="00DE6ABC"/>
    <w:rsid w:val="00E3699D"/>
    <w:rsid w:val="00E52831"/>
    <w:rsid w:val="00E87C3A"/>
    <w:rsid w:val="00EA2769"/>
    <w:rsid w:val="00EB2E30"/>
    <w:rsid w:val="00EB42F3"/>
    <w:rsid w:val="00EC0746"/>
    <w:rsid w:val="00EF6F9C"/>
    <w:rsid w:val="00F3350C"/>
    <w:rsid w:val="00F415EC"/>
    <w:rsid w:val="00FA14F1"/>
    <w:rsid w:val="00FE4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40C94"/>
  <w15:chartTrackingRefBased/>
  <w15:docId w15:val="{B35DE331-9286-4245-8E01-35E8F850B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D71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71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21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6</Pages>
  <Words>305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die Boadu</dc:creator>
  <cp:keywords/>
  <dc:description/>
  <cp:lastModifiedBy>Freddie Boadu</cp:lastModifiedBy>
  <cp:revision>56</cp:revision>
  <dcterms:created xsi:type="dcterms:W3CDTF">2020-04-16T02:15:00Z</dcterms:created>
  <dcterms:modified xsi:type="dcterms:W3CDTF">2020-04-16T03:27:00Z</dcterms:modified>
</cp:coreProperties>
</file>